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2DED3" w14:textId="5778BEA5" w:rsidR="00CC39EC" w:rsidRDefault="00825CD4" w:rsidP="00A10EB5">
      <w:pPr>
        <w:pStyle w:val="Heading1"/>
      </w:pPr>
      <w:r>
        <w:rPr>
          <w:rFonts w:asciiTheme="majorHAnsi" w:eastAsia="Lato Bold" w:hAnsiTheme="majorHAnsi" w:cs="Lato Bold"/>
          <w:noProof/>
          <w:sz w:val="24"/>
          <w:szCs w:val="24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drawing>
          <wp:anchor distT="0" distB="0" distL="114300" distR="114300" simplePos="0" relativeHeight="251667456" behindDoc="0" locked="0" layoutInCell="1" allowOverlap="1" wp14:anchorId="69D78CD6" wp14:editId="5F1B2DE0">
            <wp:simplePos x="0" y="0"/>
            <wp:positionH relativeFrom="column">
              <wp:posOffset>2936875</wp:posOffset>
            </wp:positionH>
            <wp:positionV relativeFrom="paragraph">
              <wp:posOffset>701202</wp:posOffset>
            </wp:positionV>
            <wp:extent cx="287655" cy="241935"/>
            <wp:effectExtent l="0" t="0" r="4445" b="0"/>
            <wp:wrapNone/>
            <wp:docPr id="1920055946" name="Picture 5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055946" name="Picture 5" descr="A black background with a black squar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" cy="241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eastAsia="Lato Bold" w:hAnsiTheme="majorHAnsi" w:cs="Lato Bold"/>
          <w:noProof/>
          <w:sz w:val="24"/>
          <w:szCs w:val="24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drawing>
          <wp:anchor distT="0" distB="0" distL="114300" distR="114300" simplePos="0" relativeHeight="251665408" behindDoc="0" locked="0" layoutInCell="1" allowOverlap="1" wp14:anchorId="54455E67" wp14:editId="05C730BF">
            <wp:simplePos x="0" y="0"/>
            <wp:positionH relativeFrom="column">
              <wp:posOffset>2973705</wp:posOffset>
            </wp:positionH>
            <wp:positionV relativeFrom="paragraph">
              <wp:posOffset>339090</wp:posOffset>
            </wp:positionV>
            <wp:extent cx="254635" cy="254635"/>
            <wp:effectExtent l="0" t="0" r="0" b="0"/>
            <wp:wrapNone/>
            <wp:docPr id="1116966379" name="Graphic 3" descr="Receiv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966379" name="Graphic 1116966379" descr="Receiver with solid fill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54635" cy="254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eastAsia="Lato Bold" w:hAnsiTheme="majorHAnsi" w:cs="Lato Bold"/>
          <w:noProof/>
          <w:sz w:val="24"/>
          <w:szCs w:val="24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drawing>
          <wp:anchor distT="0" distB="0" distL="114300" distR="114300" simplePos="0" relativeHeight="251664384" behindDoc="0" locked="0" layoutInCell="1" allowOverlap="1" wp14:anchorId="46409B28" wp14:editId="4E369E47">
            <wp:simplePos x="0" y="0"/>
            <wp:positionH relativeFrom="column">
              <wp:posOffset>2915285</wp:posOffset>
            </wp:positionH>
            <wp:positionV relativeFrom="paragraph">
              <wp:posOffset>-51273</wp:posOffset>
            </wp:positionV>
            <wp:extent cx="307975" cy="307975"/>
            <wp:effectExtent l="0" t="0" r="0" b="0"/>
            <wp:wrapNone/>
            <wp:docPr id="944690469" name="Graphic 1" descr="Envel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690469" name="Graphic 944690469" descr="Envelope with solid fill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3489" w:rsidRPr="00A10EB5">
        <w:t xml:space="preserve">Daniel </w:t>
      </w:r>
    </w:p>
    <w:p w14:paraId="610478EF" w14:textId="701C9148" w:rsidR="00C41AA4" w:rsidRPr="00A10EB5" w:rsidRDefault="00825CD4" w:rsidP="00A10EB5">
      <w:pPr>
        <w:pStyle w:val="Heading1"/>
      </w:pPr>
      <w:r>
        <w:rPr>
          <w:rFonts w:asciiTheme="majorHAnsi" w:eastAsia="Lato Bold" w:hAnsiTheme="majorHAnsi" w:cs="Lato Bold"/>
          <w:noProof/>
          <w:sz w:val="24"/>
          <w:szCs w:val="24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drawing>
          <wp:anchor distT="0" distB="0" distL="114300" distR="114300" simplePos="0" relativeHeight="251666432" behindDoc="0" locked="0" layoutInCell="1" allowOverlap="1" wp14:anchorId="48948E6B" wp14:editId="24BEE1A0">
            <wp:simplePos x="0" y="0"/>
            <wp:positionH relativeFrom="column">
              <wp:posOffset>2906395</wp:posOffset>
            </wp:positionH>
            <wp:positionV relativeFrom="paragraph">
              <wp:posOffset>264633</wp:posOffset>
            </wp:positionV>
            <wp:extent cx="323850" cy="323850"/>
            <wp:effectExtent l="0" t="0" r="6350" b="0"/>
            <wp:wrapNone/>
            <wp:docPr id="831220672" name="Graphic 4" descr="Intern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220672" name="Graphic 831220672" descr="Internet with solid fill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238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3489" w:rsidRPr="00A10EB5">
        <w:t xml:space="preserve">Naumann </w:t>
      </w:r>
    </w:p>
    <w:p w14:paraId="45371410" w14:textId="1C95BC2A" w:rsidR="000343BB" w:rsidRPr="000B2BB1" w:rsidRDefault="00CC39EC" w:rsidP="00CC39EC">
      <w:pPr>
        <w:pStyle w:val="Link-contact"/>
        <w:rPr>
          <w:rStyle w:val="Hyperlink0"/>
          <w:rFonts w:asciiTheme="majorHAnsi" w:eastAsia="Arial Unicode MS" w:hAnsiTheme="majorHAnsi" w:cs="Arial Unicode MS"/>
          <w:szCs w:val="28"/>
        </w:rPr>
      </w:pPr>
      <w:r>
        <w:br w:type="column"/>
      </w:r>
      <w:hyperlink r:id="rId14" w:history="1">
        <w:r w:rsidR="0061698D" w:rsidRPr="00234467">
          <w:rPr>
            <w:rStyle w:val="Hyperlink"/>
            <w:rFonts w:eastAsia="Arial Unicode MS" w:cs="Arial Unicode MS"/>
            <w:szCs w:val="28"/>
          </w:rPr>
          <w:t>danielnaumann@gmail.com</w:t>
        </w:r>
      </w:hyperlink>
    </w:p>
    <w:p w14:paraId="0F070C31" w14:textId="67672700" w:rsidR="00DA75E8" w:rsidRPr="000B2BB1" w:rsidRDefault="00DA75E8" w:rsidP="000343BB">
      <w:pPr>
        <w:pStyle w:val="Default"/>
        <w:tabs>
          <w:tab w:val="left" w:pos="993"/>
        </w:tabs>
        <w:spacing w:after="240"/>
        <w:ind w:right="64"/>
        <w:rPr>
          <w:rFonts w:asciiTheme="majorHAnsi" w:eastAsia="Lato Bold" w:hAnsiTheme="majorHAnsi" w:cs="Lato Bold"/>
          <w:sz w:val="28"/>
          <w:szCs w:val="28"/>
          <w:shd w:val="clear" w:color="auto" w:fill="FFFFFF"/>
        </w:rPr>
      </w:pPr>
      <w:r w:rsidRPr="000B2BB1">
        <w:rPr>
          <w:rFonts w:asciiTheme="majorHAnsi" w:eastAsia="Lato Bold" w:hAnsiTheme="majorHAnsi" w:cs="Lato Bold"/>
          <w:sz w:val="28"/>
          <w:szCs w:val="28"/>
          <w:shd w:val="clear" w:color="auto" w:fill="FFFFFF"/>
        </w:rPr>
        <w:t>+61 416 48 66 88</w:t>
      </w:r>
    </w:p>
    <w:p w14:paraId="7829741D" w14:textId="0E11AAFA" w:rsidR="00DA75E8" w:rsidRPr="000B2BB1" w:rsidRDefault="00000000" w:rsidP="00CC39EC">
      <w:pPr>
        <w:pStyle w:val="Link-contact"/>
        <w:rPr>
          <w:rStyle w:val="Hyperlink0"/>
          <w:rFonts w:asciiTheme="majorHAnsi" w:eastAsia="Arial Unicode MS" w:hAnsiTheme="majorHAnsi" w:cs="Arial Unicode MS"/>
          <w:szCs w:val="28"/>
        </w:rPr>
      </w:pPr>
      <w:hyperlink r:id="rId15" w:history="1">
        <w:r w:rsidR="000343BB" w:rsidRPr="000B2BB1">
          <w:rPr>
            <w:rStyle w:val="Hyperlink0"/>
            <w:rFonts w:asciiTheme="majorHAnsi" w:eastAsia="Arial Unicode MS" w:hAnsiTheme="majorHAnsi" w:cs="Arial Unicode MS"/>
            <w:szCs w:val="28"/>
          </w:rPr>
          <w:t>LinkedIn Profile</w:t>
        </w:r>
      </w:hyperlink>
    </w:p>
    <w:p w14:paraId="67432F33" w14:textId="112ACF56" w:rsidR="000343BB" w:rsidRPr="000B2BB1" w:rsidRDefault="00000000" w:rsidP="00CC39EC">
      <w:pPr>
        <w:pStyle w:val="Link-contact"/>
      </w:pPr>
      <w:hyperlink r:id="rId16" w:history="1">
        <w:r w:rsidR="000343BB" w:rsidRPr="000B2BB1">
          <w:rPr>
            <w:rStyle w:val="Hyperlink0"/>
            <w:rFonts w:asciiTheme="majorHAnsi" w:eastAsia="Arial Unicode MS" w:hAnsiTheme="majorHAnsi" w:cs="Arial Unicode MS"/>
          </w:rPr>
          <w:t>P</w:t>
        </w:r>
        <w:r w:rsidR="000343BB" w:rsidRPr="000B2BB1">
          <w:rPr>
            <w:rStyle w:val="Hyperlink0"/>
            <w:rFonts w:asciiTheme="majorHAnsi" w:eastAsia="Arial Unicode MS" w:hAnsiTheme="majorHAnsi" w:cs="Arial Unicode MS"/>
          </w:rPr>
          <w:t>o</w:t>
        </w:r>
        <w:r w:rsidR="000343BB" w:rsidRPr="000B2BB1">
          <w:rPr>
            <w:rStyle w:val="Hyperlink0"/>
            <w:rFonts w:asciiTheme="majorHAnsi" w:eastAsia="Arial Unicode MS" w:hAnsiTheme="majorHAnsi" w:cs="Arial Unicode MS"/>
          </w:rPr>
          <w:t>rtfolio website / Visual CV</w:t>
        </w:r>
      </w:hyperlink>
    </w:p>
    <w:p w14:paraId="603CA597" w14:textId="4C8990D4" w:rsidR="000343BB" w:rsidRPr="000B2BB1" w:rsidRDefault="000343BB" w:rsidP="000343BB">
      <w:pPr>
        <w:pStyle w:val="Default"/>
        <w:tabs>
          <w:tab w:val="left" w:pos="993"/>
        </w:tabs>
        <w:spacing w:after="240"/>
        <w:ind w:right="64"/>
        <w:rPr>
          <w:rFonts w:asciiTheme="majorHAnsi" w:eastAsia="Lato Bold" w:hAnsiTheme="majorHAnsi" w:cs="Lato Bold"/>
          <w:sz w:val="24"/>
          <w:szCs w:val="24"/>
          <w:shd w:val="clear" w:color="auto" w:fill="FFFFFF"/>
        </w:rPr>
        <w:sectPr w:rsidR="000343BB" w:rsidRPr="000B2BB1" w:rsidSect="002D4E81">
          <w:headerReference w:type="default" r:id="rId17"/>
          <w:footerReference w:type="default" r:id="rId18"/>
          <w:pgSz w:w="11906" w:h="16838"/>
          <w:pgMar w:top="1440" w:right="1134" w:bottom="1134" w:left="1134" w:header="709" w:footer="850" w:gutter="0"/>
          <w:cols w:num="2" w:space="720"/>
          <w:titlePg/>
        </w:sectPr>
      </w:pPr>
    </w:p>
    <w:p w14:paraId="399518C5" w14:textId="1715A502" w:rsidR="000343BB" w:rsidRPr="000B2BB1" w:rsidRDefault="002D4E81">
      <w:pPr>
        <w:pStyle w:val="Subtitle"/>
        <w:rPr>
          <w:lang w:val="en-AU"/>
        </w:rPr>
      </w:pPr>
      <w:r w:rsidRPr="002D4E81">
        <w:rPr>
          <w:noProof/>
          <w:lang w:val="en-AU"/>
          <w14:textOutline w14:w="0" w14:cap="rnd" w14:cmpd="sng" w14:algn="ctr">
            <w14:noFill/>
            <w14:prstDash w14:val="solid"/>
            <w14:bevel/>
          </w14:textOutline>
        </w:rPr>
        <w:pict w14:anchorId="34680E33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6617B543" w14:textId="77777777" w:rsidR="00C2033B" w:rsidRPr="000B2BB1" w:rsidRDefault="00C2033B">
      <w:pPr>
        <w:pStyle w:val="Subtitle"/>
        <w:rPr>
          <w:lang w:val="en-AU"/>
        </w:rPr>
      </w:pPr>
    </w:p>
    <w:p w14:paraId="35CB69B3" w14:textId="30893EDB" w:rsidR="00C41AA4" w:rsidRPr="000B2BB1" w:rsidRDefault="00E23489">
      <w:pPr>
        <w:pStyle w:val="Subtitle"/>
        <w:rPr>
          <w:rFonts w:ascii="Verdana" w:hAnsi="Verdana"/>
          <w:sz w:val="28"/>
          <w:szCs w:val="28"/>
          <w:lang w:val="en-AU"/>
        </w:rPr>
      </w:pPr>
      <w:r w:rsidRPr="000B2BB1">
        <w:rPr>
          <w:rFonts w:ascii="Verdana" w:hAnsi="Verdana"/>
          <w:sz w:val="28"/>
          <w:szCs w:val="28"/>
          <w:lang w:val="en-AU"/>
        </w:rPr>
        <w:t>As team leader</w:t>
      </w:r>
      <w:r w:rsidR="000343BB" w:rsidRPr="000B2BB1">
        <w:rPr>
          <w:rFonts w:ascii="Verdana" w:hAnsi="Verdana"/>
          <w:sz w:val="28"/>
          <w:szCs w:val="28"/>
          <w:lang w:val="en-AU"/>
        </w:rPr>
        <w:t xml:space="preserve"> with over 20 years in Technology</w:t>
      </w:r>
      <w:r w:rsidRPr="000B2BB1">
        <w:rPr>
          <w:rFonts w:ascii="Verdana" w:hAnsi="Verdana"/>
          <w:sz w:val="28"/>
          <w:szCs w:val="28"/>
          <w:lang w:val="en-AU"/>
        </w:rPr>
        <w:t xml:space="preserve">, I bring empathy and clarity to design and product pros, empowering them in delivering </w:t>
      </w:r>
      <w:r w:rsidR="002C10FB">
        <w:rPr>
          <w:rFonts w:ascii="Verdana" w:hAnsi="Verdana"/>
          <w:sz w:val="28"/>
          <w:szCs w:val="28"/>
          <w:lang w:val="en-AU"/>
        </w:rPr>
        <w:t>valuable</w:t>
      </w:r>
      <w:r w:rsidRPr="000B2BB1">
        <w:rPr>
          <w:rFonts w:ascii="Verdana" w:hAnsi="Verdana"/>
          <w:sz w:val="28"/>
          <w:szCs w:val="28"/>
          <w:lang w:val="en-AU"/>
        </w:rPr>
        <w:t xml:space="preserve"> outcomes. </w:t>
      </w:r>
    </w:p>
    <w:p w14:paraId="57A2BFF5" w14:textId="77777777" w:rsidR="00C41AA4" w:rsidRPr="000B2BB1" w:rsidRDefault="00C41AA4">
      <w:pPr>
        <w:pStyle w:val="Subtitle"/>
        <w:rPr>
          <w:rFonts w:ascii="Verdana" w:hAnsi="Verdana"/>
          <w:sz w:val="28"/>
          <w:szCs w:val="28"/>
          <w:lang w:val="en-AU"/>
        </w:rPr>
      </w:pPr>
    </w:p>
    <w:p w14:paraId="19AB023B" w14:textId="199578CE" w:rsidR="00C41AA4" w:rsidRPr="000B2BB1" w:rsidRDefault="00C2033B">
      <w:pPr>
        <w:pStyle w:val="Subtitle"/>
        <w:rPr>
          <w:rFonts w:ascii="Verdana" w:hAnsi="Verdana"/>
          <w:sz w:val="28"/>
          <w:szCs w:val="28"/>
          <w:lang w:val="en-AU"/>
        </w:rPr>
      </w:pPr>
      <w:r w:rsidRPr="000B2BB1">
        <w:rPr>
          <w:rFonts w:ascii="Verdana" w:hAnsi="Verdana"/>
          <w:sz w:val="28"/>
          <w:szCs w:val="28"/>
          <w:lang w:val="en-AU"/>
        </w:rPr>
        <w:t>I’m looking for my next opportunity</w:t>
      </w:r>
      <w:r w:rsidR="00F04F86" w:rsidRPr="000B2BB1">
        <w:rPr>
          <w:rFonts w:ascii="Verdana" w:hAnsi="Verdana"/>
          <w:sz w:val="28"/>
          <w:szCs w:val="28"/>
          <w:lang w:val="en-AU"/>
        </w:rPr>
        <w:t xml:space="preserve"> at a company that lives and breathes Product.</w:t>
      </w:r>
      <w:r w:rsidRPr="000B2BB1">
        <w:rPr>
          <w:rFonts w:ascii="Verdana" w:hAnsi="Verdana"/>
          <w:sz w:val="28"/>
          <w:szCs w:val="28"/>
          <w:lang w:val="en-AU"/>
        </w:rPr>
        <w:t xml:space="preserve"> </w:t>
      </w:r>
      <w:r w:rsidR="00F04F86" w:rsidRPr="000B2BB1">
        <w:rPr>
          <w:rFonts w:ascii="Verdana" w:hAnsi="Verdana"/>
          <w:sz w:val="28"/>
          <w:szCs w:val="28"/>
          <w:lang w:val="en-AU"/>
        </w:rPr>
        <w:t xml:space="preserve">Preferably </w:t>
      </w:r>
      <w:r w:rsidR="000B2BB1" w:rsidRPr="000B2BB1">
        <w:rPr>
          <w:rFonts w:ascii="Verdana" w:hAnsi="Verdana"/>
          <w:sz w:val="28"/>
          <w:szCs w:val="28"/>
          <w:lang w:val="en-AU"/>
        </w:rPr>
        <w:t>somewhere</w:t>
      </w:r>
      <w:r w:rsidRPr="000B2BB1">
        <w:rPr>
          <w:rFonts w:ascii="Verdana" w:hAnsi="Verdana"/>
          <w:sz w:val="28"/>
          <w:szCs w:val="28"/>
          <w:lang w:val="en-AU"/>
        </w:rPr>
        <w:t xml:space="preserve"> I can be passionate and proud of a product/service that drives positive change</w:t>
      </w:r>
      <w:r w:rsidR="00E23489" w:rsidRPr="000B2BB1">
        <w:rPr>
          <w:rFonts w:ascii="Verdana" w:hAnsi="Verdana"/>
          <w:sz w:val="28"/>
          <w:szCs w:val="28"/>
          <w:lang w:val="en-AU"/>
        </w:rPr>
        <w:t>.</w:t>
      </w:r>
    </w:p>
    <w:p w14:paraId="50815E4F" w14:textId="77777777" w:rsidR="00C41AA4" w:rsidRPr="000B2BB1" w:rsidRDefault="00C41AA4">
      <w:pPr>
        <w:pStyle w:val="Body"/>
      </w:pPr>
    </w:p>
    <w:p w14:paraId="0E0BE47A" w14:textId="20DB6B19" w:rsidR="00C41AA4" w:rsidRPr="000B2BB1" w:rsidRDefault="002D4E81">
      <w:pPr>
        <w:pStyle w:val="Caption"/>
        <w:rPr>
          <w:i w:val="0"/>
          <w:iCs w:val="0"/>
        </w:rPr>
      </w:pPr>
      <w:r w:rsidRPr="002D4E81">
        <w:rPr>
          <w:noProof/>
          <w14:textOutline w14:w="0" w14:cap="rnd" w14:cmpd="sng" w14:algn="ctr">
            <w14:noFill/>
            <w14:prstDash w14:val="solid"/>
            <w14:bevel/>
          </w14:textOutline>
        </w:rPr>
        <w:pict w14:anchorId="78F9C3DA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0F0411D5" w14:textId="77777777" w:rsidR="00F04F86" w:rsidRPr="000B2BB1" w:rsidRDefault="00F04F86">
      <w:pPr>
        <w:pStyle w:val="Default"/>
        <w:spacing w:after="240" w:line="420" w:lineRule="atLeast"/>
        <w:rPr>
          <w:rFonts w:ascii="Lato Bold" w:eastAsia="Lato Bold" w:hAnsi="Lato Bold" w:cs="Lato Bold"/>
          <w:sz w:val="35"/>
          <w:szCs w:val="35"/>
          <w:shd w:val="clear" w:color="auto" w:fill="FFFFFF"/>
        </w:rPr>
        <w:sectPr w:rsidR="00F04F86" w:rsidRPr="000B2BB1" w:rsidSect="002D4E81">
          <w:type w:val="continuous"/>
          <w:pgSz w:w="11906" w:h="16838"/>
          <w:pgMar w:top="1440" w:right="1134" w:bottom="1134" w:left="1134" w:header="709" w:footer="850" w:gutter="0"/>
          <w:cols w:space="720"/>
          <w:titlePg/>
        </w:sectPr>
      </w:pPr>
    </w:p>
    <w:p w14:paraId="7D80448A" w14:textId="77777777" w:rsidR="00931B87" w:rsidRDefault="00931B87" w:rsidP="00F04F86">
      <w:pPr>
        <w:pStyle w:val="Body"/>
      </w:pPr>
    </w:p>
    <w:p w14:paraId="4DF50130" w14:textId="77777777" w:rsidR="00DA445D" w:rsidRPr="000B2BB1" w:rsidRDefault="00DA445D" w:rsidP="00DA445D">
      <w:pPr>
        <w:pStyle w:val="Heading2"/>
      </w:pPr>
      <w:r w:rsidRPr="000B2BB1">
        <w:t>Recent Work History</w:t>
      </w:r>
    </w:p>
    <w:p w14:paraId="4B3B6295" w14:textId="77777777" w:rsidR="00DA445D" w:rsidRPr="005130C3" w:rsidRDefault="00DA445D" w:rsidP="005130C3">
      <w:pPr>
        <w:rPr>
          <w:i/>
          <w:iCs/>
        </w:rPr>
      </w:pPr>
      <w:r w:rsidRPr="005130C3">
        <w:rPr>
          <w:i/>
          <w:iCs/>
        </w:rPr>
        <w:t xml:space="preserve">Full work history available in my </w:t>
      </w:r>
      <w:hyperlink r:id="rId19" w:history="1">
        <w:r w:rsidRPr="005130C3">
          <w:rPr>
            <w:rStyle w:val="Link-italicsChar"/>
          </w:rPr>
          <w:t>LinkedIn profile</w:t>
        </w:r>
      </w:hyperlink>
      <w:r w:rsidRPr="005130C3">
        <w:rPr>
          <w:i/>
          <w:iCs/>
        </w:rPr>
        <w:t>.</w:t>
      </w:r>
    </w:p>
    <w:p w14:paraId="4041C74B" w14:textId="77777777" w:rsidR="00DA445D" w:rsidRPr="000B2BB1" w:rsidRDefault="00DA445D" w:rsidP="00DA445D">
      <w:pPr>
        <w:pStyle w:val="Body"/>
      </w:pPr>
    </w:p>
    <w:p w14:paraId="368767EE" w14:textId="77777777" w:rsidR="00DA445D" w:rsidRPr="00164B9A" w:rsidRDefault="00000000" w:rsidP="00DA445D">
      <w:pPr>
        <w:pStyle w:val="Heading3"/>
        <w:rPr>
          <w:rStyle w:val="Hyperlink0"/>
        </w:rPr>
      </w:pPr>
      <w:hyperlink r:id="rId20" w:history="1">
        <w:r w:rsidR="00DA445D" w:rsidRPr="00164B9A">
          <w:rPr>
            <w:rStyle w:val="Hyperlink0"/>
          </w:rPr>
          <w:t>Janison</w:t>
        </w:r>
      </w:hyperlink>
    </w:p>
    <w:p w14:paraId="0CD5C5D9" w14:textId="77777777" w:rsidR="00DA445D" w:rsidRPr="000B2BB1" w:rsidRDefault="00DA445D" w:rsidP="00DA445D">
      <w:pPr>
        <w:pStyle w:val="Heading4"/>
      </w:pPr>
      <w:r w:rsidRPr="000B2BB1">
        <w:t>Senior Product Manager</w:t>
      </w:r>
    </w:p>
    <w:p w14:paraId="0013DB72" w14:textId="09CEC0EB" w:rsidR="00DA445D" w:rsidRPr="000B2BB1" w:rsidRDefault="00DA445D" w:rsidP="00DA445D">
      <w:pPr>
        <w:pStyle w:val="Body"/>
      </w:pPr>
      <w:r w:rsidRPr="000B2BB1">
        <w:t xml:space="preserve">September 2021 – </w:t>
      </w:r>
      <w:r w:rsidR="00164B9A">
        <w:t>February 2024 (</w:t>
      </w:r>
      <w:proofErr w:type="gramStart"/>
      <w:r w:rsidR="00A10EB5">
        <w:t>Current</w:t>
      </w:r>
      <w:r w:rsidR="00164B9A">
        <w:t>)</w:t>
      </w:r>
      <w:r w:rsidRPr="000B2BB1">
        <w:t xml:space="preserve">  Remote</w:t>
      </w:r>
      <w:proofErr w:type="gramEnd"/>
      <w:r w:rsidRPr="000B2BB1">
        <w:t xml:space="preserve"> + Gold Coast QLD </w:t>
      </w:r>
      <w:r w:rsidRPr="000B2BB1">
        <w:br/>
      </w:r>
    </w:p>
    <w:p w14:paraId="14D64E14" w14:textId="77777777" w:rsidR="00DA445D" w:rsidRPr="000B2BB1" w:rsidRDefault="00DA445D" w:rsidP="00DA445D">
      <w:pPr>
        <w:pStyle w:val="Heading4"/>
      </w:pPr>
      <w:r w:rsidRPr="000B2BB1">
        <w:t>Product Manager</w:t>
      </w:r>
    </w:p>
    <w:p w14:paraId="7C7E0871" w14:textId="77777777" w:rsidR="00DA445D" w:rsidRPr="000B2BB1" w:rsidRDefault="00DA445D" w:rsidP="00DA445D">
      <w:pPr>
        <w:pStyle w:val="Body"/>
      </w:pPr>
      <w:r w:rsidRPr="000B2BB1">
        <w:t xml:space="preserve">March 2020 – September 2021 (18 months) Remote + Gold Coast QLD </w:t>
      </w:r>
    </w:p>
    <w:p w14:paraId="0A16C0DF" w14:textId="77777777" w:rsidR="00DA445D" w:rsidRPr="000B2BB1" w:rsidRDefault="00DA445D" w:rsidP="00DA445D">
      <w:pPr>
        <w:pStyle w:val="Body"/>
        <w:rPr>
          <w:b/>
          <w:bCs/>
        </w:rPr>
      </w:pPr>
    </w:p>
    <w:p w14:paraId="25F1E8FB" w14:textId="77777777" w:rsidR="00DA445D" w:rsidRPr="000B2BB1" w:rsidRDefault="00DA445D" w:rsidP="00DA445D">
      <w:pPr>
        <w:pStyle w:val="Body"/>
      </w:pPr>
      <w:r w:rsidRPr="000B2BB1">
        <w:rPr>
          <w:b/>
          <w:bCs/>
        </w:rPr>
        <w:t>Key achievements:</w:t>
      </w:r>
      <w:r w:rsidRPr="000B2BB1">
        <w:t xml:space="preserve"> </w:t>
      </w:r>
    </w:p>
    <w:p w14:paraId="70C36EB5" w14:textId="77777777" w:rsidR="00DA445D" w:rsidRPr="000B2BB1" w:rsidRDefault="00DA445D" w:rsidP="00DA445D">
      <w:pPr>
        <w:pStyle w:val="Body"/>
        <w:numPr>
          <w:ilvl w:val="0"/>
          <w:numId w:val="2"/>
        </w:numPr>
      </w:pPr>
      <w:r w:rsidRPr="000B2BB1">
        <w:t xml:space="preserve">Delivered a key project consolidating multiple different product variants: reducing complexity and maintenance for Janison as well as saving </w:t>
      </w:r>
      <w:r>
        <w:t>&gt;$</w:t>
      </w:r>
      <w:r w:rsidRPr="000B2BB1">
        <w:t>10</w:t>
      </w:r>
      <w:r>
        <w:t>k</w:t>
      </w:r>
      <w:r w:rsidRPr="000B2BB1">
        <w:t xml:space="preserve"> in hosting costs each month.</w:t>
      </w:r>
    </w:p>
    <w:p w14:paraId="147B186F" w14:textId="2C92B568" w:rsidR="00DA445D" w:rsidRPr="000B2BB1" w:rsidRDefault="00DA445D" w:rsidP="00DA445D">
      <w:pPr>
        <w:pStyle w:val="Body"/>
        <w:numPr>
          <w:ilvl w:val="0"/>
          <w:numId w:val="2"/>
        </w:numPr>
      </w:pPr>
      <w:r w:rsidRPr="000B2BB1">
        <w:lastRenderedPageBreak/>
        <w:t xml:space="preserve">Lead the product aspect of a legacy replacement program of work, helping Janison understand the valuable parts of the legacy systems and ensuring the new systems delivered equal or improved (external and internal) customer value: Removing 3rd party integration costs of &gt;$120k/year; reducing customer support calls </w:t>
      </w:r>
      <w:r w:rsidR="00A10EB5">
        <w:t>~</w:t>
      </w:r>
      <w:r w:rsidRPr="000B2BB1">
        <w:t xml:space="preserve"> 20%; and reducing a customer process from multiple days to less than 4 minutes.</w:t>
      </w:r>
    </w:p>
    <w:p w14:paraId="51650568" w14:textId="77777777" w:rsidR="00DA445D" w:rsidRPr="000B2BB1" w:rsidRDefault="00DA445D" w:rsidP="00DA445D">
      <w:pPr>
        <w:pStyle w:val="Body"/>
        <w:numPr>
          <w:ilvl w:val="0"/>
          <w:numId w:val="2"/>
        </w:numPr>
      </w:pPr>
      <w:r w:rsidRPr="000B2BB1">
        <w:t>Develop, plan and maintain roadmaps with technical and business consultation.</w:t>
      </w:r>
    </w:p>
    <w:p w14:paraId="2B8D51A1" w14:textId="77777777" w:rsidR="00DA445D" w:rsidRDefault="00DA445D" w:rsidP="00DA445D">
      <w:pPr>
        <w:pStyle w:val="Body"/>
        <w:numPr>
          <w:ilvl w:val="0"/>
          <w:numId w:val="2"/>
        </w:numPr>
      </w:pPr>
      <w:r w:rsidRPr="000B2BB1">
        <w:t>Managing stakeholders with competing priorities.</w:t>
      </w:r>
    </w:p>
    <w:p w14:paraId="5E921B55" w14:textId="55CBC2C9" w:rsidR="00A10EB5" w:rsidRPr="000B2BB1" w:rsidRDefault="00A10EB5" w:rsidP="00A10EB5">
      <w:pPr>
        <w:pStyle w:val="Body"/>
        <w:numPr>
          <w:ilvl w:val="0"/>
          <w:numId w:val="2"/>
        </w:numPr>
      </w:pPr>
      <w:r w:rsidRPr="000B2BB1">
        <w:t>Mentored and managed Product Owners to quickly onboard/upskill them so they were able to prioritise and drive SCRUM teams.</w:t>
      </w:r>
    </w:p>
    <w:p w14:paraId="67816813" w14:textId="77777777" w:rsidR="00DA445D" w:rsidRPr="000B2BB1" w:rsidRDefault="00DA445D" w:rsidP="00DA445D">
      <w:pPr>
        <w:pStyle w:val="Body"/>
        <w:numPr>
          <w:ilvl w:val="0"/>
          <w:numId w:val="2"/>
        </w:numPr>
      </w:pPr>
      <w:r w:rsidRPr="000B2BB1">
        <w:t>Delivering multiple streams of work at once.</w:t>
      </w:r>
    </w:p>
    <w:p w14:paraId="6A8291E4" w14:textId="77777777" w:rsidR="00DA445D" w:rsidRPr="000B2BB1" w:rsidRDefault="00DA445D" w:rsidP="00DA445D">
      <w:pPr>
        <w:pStyle w:val="Body"/>
        <w:rPr>
          <w:rStyle w:val="Hyperlink0"/>
          <w:u w:val="none"/>
        </w:rPr>
      </w:pPr>
    </w:p>
    <w:p w14:paraId="2E23D4BC" w14:textId="77777777" w:rsidR="00DA445D" w:rsidRPr="000B2BB1" w:rsidRDefault="00DA445D" w:rsidP="00DA445D">
      <w:pPr>
        <w:pStyle w:val="Heading3"/>
      </w:pPr>
      <w:r w:rsidRPr="000B2BB1">
        <w:rPr>
          <w:rStyle w:val="Hyperlink0"/>
        </w:rPr>
        <w:t>Candid</w:t>
      </w:r>
    </w:p>
    <w:p w14:paraId="2FA50245" w14:textId="77777777" w:rsidR="00DA445D" w:rsidRPr="000B2BB1" w:rsidRDefault="00DA445D" w:rsidP="00DA445D">
      <w:pPr>
        <w:pStyle w:val="Heading4"/>
      </w:pPr>
      <w:r w:rsidRPr="000B2BB1">
        <w:t>Head of Product</w:t>
      </w:r>
    </w:p>
    <w:p w14:paraId="6854DFF7" w14:textId="77777777" w:rsidR="00DA445D" w:rsidRPr="000B2BB1" w:rsidRDefault="00DA445D" w:rsidP="00DA445D">
      <w:pPr>
        <w:pStyle w:val="Body"/>
      </w:pPr>
      <w:r w:rsidRPr="000B2BB1">
        <w:t xml:space="preserve">November 2018 - October 2019 (1 year) Byron Bay, NSW </w:t>
      </w:r>
      <w:r w:rsidRPr="000B2BB1">
        <w:br/>
      </w:r>
    </w:p>
    <w:p w14:paraId="1B20EAD6" w14:textId="77777777" w:rsidR="00DA445D" w:rsidRPr="000B2BB1" w:rsidRDefault="00DA445D" w:rsidP="00DA445D">
      <w:pPr>
        <w:pStyle w:val="Heading4"/>
      </w:pPr>
      <w:r w:rsidRPr="000B2BB1">
        <w:t>Senior UX Designer</w:t>
      </w:r>
    </w:p>
    <w:p w14:paraId="58DDE0FE" w14:textId="77777777" w:rsidR="00DA445D" w:rsidRPr="000B2BB1" w:rsidRDefault="00DA445D" w:rsidP="00DA445D">
      <w:pPr>
        <w:pStyle w:val="Body"/>
      </w:pPr>
      <w:r w:rsidRPr="000B2BB1">
        <w:t>July 2018 - October 2018 (4 months) Byron Bay, NSW</w:t>
      </w:r>
    </w:p>
    <w:p w14:paraId="530D5487" w14:textId="77777777" w:rsidR="00DA445D" w:rsidRPr="000B2BB1" w:rsidRDefault="00DA445D" w:rsidP="00DA445D">
      <w:pPr>
        <w:pStyle w:val="Body"/>
      </w:pPr>
    </w:p>
    <w:p w14:paraId="41709A3B" w14:textId="77777777" w:rsidR="00DA445D" w:rsidRPr="000B2BB1" w:rsidRDefault="00DA445D" w:rsidP="00DA445D">
      <w:pPr>
        <w:pStyle w:val="Body"/>
      </w:pPr>
      <w:r w:rsidRPr="000B2BB1">
        <w:rPr>
          <w:b/>
          <w:bCs/>
        </w:rPr>
        <w:t>Key achievements:</w:t>
      </w:r>
      <w:r w:rsidRPr="000B2BB1">
        <w:t xml:space="preserve"> </w:t>
      </w:r>
    </w:p>
    <w:p w14:paraId="17D9A573" w14:textId="77777777" w:rsidR="00DA445D" w:rsidRPr="000B2BB1" w:rsidRDefault="00DA445D" w:rsidP="00DA445D">
      <w:pPr>
        <w:pStyle w:val="Body"/>
        <w:numPr>
          <w:ilvl w:val="0"/>
          <w:numId w:val="2"/>
        </w:numPr>
      </w:pPr>
      <w:r w:rsidRPr="000B2BB1">
        <w:t>Execution of the CEO's vision into an MVP.</w:t>
      </w:r>
    </w:p>
    <w:p w14:paraId="13ACE25B" w14:textId="10713FAE" w:rsidR="00DA445D" w:rsidRPr="000B2BB1" w:rsidRDefault="00A10EB5" w:rsidP="00DA445D">
      <w:pPr>
        <w:pStyle w:val="Body"/>
        <w:numPr>
          <w:ilvl w:val="0"/>
          <w:numId w:val="2"/>
        </w:numPr>
      </w:pPr>
      <w:r>
        <w:t>Transformed</w:t>
      </w:r>
      <w:r w:rsidR="00DA445D" w:rsidRPr="000B2BB1">
        <w:t xml:space="preserve"> a </w:t>
      </w:r>
      <w:proofErr w:type="gramStart"/>
      <w:r w:rsidR="00DA445D" w:rsidRPr="000B2BB1">
        <w:t>6 month</w:t>
      </w:r>
      <w:proofErr w:type="gramEnd"/>
      <w:r w:rsidR="00DA445D" w:rsidRPr="000B2BB1">
        <w:t xml:space="preserve"> stalled product and within another 6 months, mapped out and built the MVP </w:t>
      </w:r>
      <w:r>
        <w:t>with</w:t>
      </w:r>
      <w:r w:rsidR="00DA445D" w:rsidRPr="000B2BB1">
        <w:t xml:space="preserve"> limited resources.</w:t>
      </w:r>
    </w:p>
    <w:p w14:paraId="6A746BA9" w14:textId="77777777" w:rsidR="00DA445D" w:rsidRDefault="00DA445D" w:rsidP="00DA445D">
      <w:pPr>
        <w:pStyle w:val="Body"/>
        <w:numPr>
          <w:ilvl w:val="0"/>
          <w:numId w:val="2"/>
        </w:numPr>
      </w:pPr>
      <w:r w:rsidRPr="000B2BB1">
        <w:t>Collaborated with CTO and COO to drive the product.</w:t>
      </w:r>
    </w:p>
    <w:p w14:paraId="41281E6D" w14:textId="6134FB8B" w:rsidR="00A10EB5" w:rsidRPr="000B2BB1" w:rsidRDefault="00A10EB5" w:rsidP="00DA445D">
      <w:pPr>
        <w:pStyle w:val="Body"/>
        <w:numPr>
          <w:ilvl w:val="0"/>
          <w:numId w:val="2"/>
        </w:numPr>
      </w:pPr>
      <w:r>
        <w:t>Heled prepare pitch decks.</w:t>
      </w:r>
    </w:p>
    <w:p w14:paraId="0F5331DA" w14:textId="77777777" w:rsidR="00DA445D" w:rsidRPr="000B2BB1" w:rsidRDefault="00DA445D" w:rsidP="00DA445D">
      <w:pPr>
        <w:pStyle w:val="Body"/>
        <w:numPr>
          <w:ilvl w:val="0"/>
          <w:numId w:val="2"/>
        </w:numPr>
      </w:pPr>
      <w:r w:rsidRPr="000B2BB1">
        <w:t>Managed and organised the Design team</w:t>
      </w:r>
      <w:r>
        <w:t>.</w:t>
      </w:r>
    </w:p>
    <w:p w14:paraId="05AC2A8D" w14:textId="77777777" w:rsidR="00DA445D" w:rsidRPr="000B2BB1" w:rsidRDefault="00DA445D" w:rsidP="00DA445D">
      <w:pPr>
        <w:pStyle w:val="Body"/>
        <w:numPr>
          <w:ilvl w:val="0"/>
          <w:numId w:val="2"/>
        </w:numPr>
      </w:pPr>
      <w:r w:rsidRPr="000B2BB1">
        <w:t>Mentored junior designers.</w:t>
      </w:r>
    </w:p>
    <w:p w14:paraId="38E91919" w14:textId="77777777" w:rsidR="00DA445D" w:rsidRPr="000B2BB1" w:rsidRDefault="00DA445D" w:rsidP="00DA445D">
      <w:pPr>
        <w:pStyle w:val="Body"/>
      </w:pPr>
    </w:p>
    <w:p w14:paraId="61749E8F" w14:textId="77777777" w:rsidR="00DA445D" w:rsidRPr="00164B9A" w:rsidRDefault="00000000" w:rsidP="00DA445D">
      <w:pPr>
        <w:pStyle w:val="Heading3"/>
        <w:rPr>
          <w:rStyle w:val="Hyperlink0"/>
        </w:rPr>
      </w:pPr>
      <w:hyperlink r:id="rId21" w:history="1">
        <w:proofErr w:type="spellStart"/>
        <w:r w:rsidR="00DA445D" w:rsidRPr="00164B9A">
          <w:rPr>
            <w:rStyle w:val="Hyperlink0"/>
          </w:rPr>
          <w:t>PeakXD</w:t>
        </w:r>
        <w:proofErr w:type="spellEnd"/>
      </w:hyperlink>
    </w:p>
    <w:p w14:paraId="51F3C2EB" w14:textId="77777777" w:rsidR="00DA445D" w:rsidRPr="000B2BB1" w:rsidRDefault="00DA445D" w:rsidP="00DA445D">
      <w:pPr>
        <w:pStyle w:val="Heading4"/>
      </w:pPr>
      <w:r w:rsidRPr="000B2BB1">
        <w:t>Senior UX Consultant</w:t>
      </w:r>
    </w:p>
    <w:p w14:paraId="0F898B97" w14:textId="77777777" w:rsidR="00DA445D" w:rsidRPr="000B2BB1" w:rsidRDefault="00DA445D" w:rsidP="00DA445D">
      <w:pPr>
        <w:pStyle w:val="Body"/>
      </w:pPr>
      <w:r w:rsidRPr="000B2BB1">
        <w:t xml:space="preserve">October 2016 - July 2018 (1 year 10 months) Brisbane, Australia </w:t>
      </w:r>
    </w:p>
    <w:p w14:paraId="2ABCC7A5" w14:textId="77777777" w:rsidR="00DA445D" w:rsidRPr="000B2BB1" w:rsidRDefault="00DA445D" w:rsidP="00DA445D">
      <w:pPr>
        <w:pStyle w:val="Body"/>
      </w:pPr>
    </w:p>
    <w:p w14:paraId="2743C9BA" w14:textId="77777777" w:rsidR="00DA445D" w:rsidRPr="000B2BB1" w:rsidRDefault="00DA445D" w:rsidP="00DA445D">
      <w:pPr>
        <w:pStyle w:val="Body"/>
      </w:pPr>
      <w:r w:rsidRPr="000B2BB1">
        <w:rPr>
          <w:b/>
          <w:bCs/>
        </w:rPr>
        <w:t>Key achievements:</w:t>
      </w:r>
    </w:p>
    <w:p w14:paraId="6E9EB4AB" w14:textId="77777777" w:rsidR="00DA445D" w:rsidRPr="000B2BB1" w:rsidRDefault="00DA445D" w:rsidP="00DA445D">
      <w:pPr>
        <w:pStyle w:val="Body"/>
        <w:numPr>
          <w:ilvl w:val="0"/>
          <w:numId w:val="2"/>
        </w:numPr>
      </w:pPr>
      <w:r w:rsidRPr="000B2BB1">
        <w:t>Delighted clients with insights into their users through user research methods and prototyping</w:t>
      </w:r>
    </w:p>
    <w:p w14:paraId="5985E4A1" w14:textId="77777777" w:rsidR="00DA445D" w:rsidRPr="000B2BB1" w:rsidRDefault="00DA445D" w:rsidP="00DA445D">
      <w:pPr>
        <w:pStyle w:val="Body"/>
        <w:numPr>
          <w:ilvl w:val="0"/>
          <w:numId w:val="2"/>
        </w:numPr>
      </w:pPr>
      <w:r w:rsidRPr="000B2BB1">
        <w:t>Successfully pitched for new work.</w:t>
      </w:r>
    </w:p>
    <w:p w14:paraId="00A0CC89" w14:textId="77777777" w:rsidR="00DA445D" w:rsidRPr="000B2BB1" w:rsidRDefault="00DA445D" w:rsidP="00DA445D">
      <w:pPr>
        <w:pStyle w:val="Body"/>
        <w:numPr>
          <w:ilvl w:val="0"/>
          <w:numId w:val="2"/>
        </w:numPr>
      </w:pPr>
      <w:r w:rsidRPr="000B2BB1">
        <w:t>Successful project planning and execution within tight timelines.</w:t>
      </w:r>
    </w:p>
    <w:p w14:paraId="33D3414B" w14:textId="77777777" w:rsidR="00DA445D" w:rsidRPr="000B2BB1" w:rsidRDefault="00DA445D" w:rsidP="00DA445D">
      <w:pPr>
        <w:pStyle w:val="Body"/>
      </w:pPr>
    </w:p>
    <w:p w14:paraId="4A7CA374" w14:textId="77777777" w:rsidR="00DA445D" w:rsidRPr="000B2BB1" w:rsidRDefault="00DA445D" w:rsidP="00DA445D">
      <w:pPr>
        <w:pStyle w:val="Body"/>
      </w:pPr>
    </w:p>
    <w:p w14:paraId="6586F20F" w14:textId="2A9769E1" w:rsidR="00F04F86" w:rsidRDefault="00DA445D" w:rsidP="00DA445D">
      <w:pPr>
        <w:pStyle w:val="Body"/>
      </w:pPr>
      <w:r w:rsidRPr="000B2BB1">
        <w:rPr>
          <w:i/>
          <w:iCs/>
        </w:rPr>
        <w:t xml:space="preserve">Full work history available in my </w:t>
      </w:r>
      <w:hyperlink r:id="rId22" w:history="1">
        <w:r w:rsidRPr="005130C3">
          <w:rPr>
            <w:rStyle w:val="Link-italicsChar"/>
          </w:rPr>
          <w:t>LinkedIn profile</w:t>
        </w:r>
      </w:hyperlink>
      <w:r w:rsidRPr="000B2BB1">
        <w:rPr>
          <w:i/>
          <w:iCs/>
        </w:rPr>
        <w:t>.</w:t>
      </w:r>
    </w:p>
    <w:p w14:paraId="382635B5" w14:textId="1E1C8EB5" w:rsidR="00C41AA4" w:rsidRPr="000B2BB1" w:rsidRDefault="00E23489">
      <w:pPr>
        <w:pStyle w:val="Body"/>
      </w:pPr>
      <w:r w:rsidRPr="000B2BB1">
        <w:rPr>
          <w:i/>
          <w:iCs/>
          <w:noProof/>
        </w:rPr>
        <w:drawing>
          <wp:anchor distT="127000" distB="127000" distL="127000" distR="127000" simplePos="0" relativeHeight="251659264" behindDoc="0" locked="0" layoutInCell="1" allowOverlap="1" wp14:anchorId="37D5CFAF" wp14:editId="208D2C57">
            <wp:simplePos x="0" y="0"/>
            <wp:positionH relativeFrom="margin">
              <wp:posOffset>350358</wp:posOffset>
            </wp:positionH>
            <wp:positionV relativeFrom="line">
              <wp:posOffset>409833</wp:posOffset>
            </wp:positionV>
            <wp:extent cx="5457439" cy="38100"/>
            <wp:effectExtent l="0" t="0" r="0" b="0"/>
            <wp:wrapTopAndBottom distT="127000" distB="127000"/>
            <wp:docPr id="1073741825" name="officeArt object" descr="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Line" descr="Line"/>
                    <pic:cNvPicPr>
                      <a:picLocks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57439" cy="38100"/>
                    </a:xfrm>
                    <a:prstGeom prst="rect">
                      <a:avLst/>
                    </a:prstGeom>
                    <a:effectLst/>
                  </pic:spPr>
                </pic:pic>
              </a:graphicData>
            </a:graphic>
          </wp:anchor>
        </w:drawing>
      </w:r>
    </w:p>
    <w:p w14:paraId="35120597" w14:textId="77777777" w:rsidR="0061698D" w:rsidRDefault="0061698D" w:rsidP="00A10EB5">
      <w:pPr>
        <w:pStyle w:val="Heading2"/>
        <w:sectPr w:rsidR="0061698D" w:rsidSect="002D4E81">
          <w:type w:val="continuous"/>
          <w:pgSz w:w="11906" w:h="16838"/>
          <w:pgMar w:top="1440" w:right="1134" w:bottom="1134" w:left="1134" w:header="709" w:footer="850" w:gutter="0"/>
          <w:cols w:space="720"/>
        </w:sectPr>
      </w:pPr>
    </w:p>
    <w:p w14:paraId="663313C6" w14:textId="77777777" w:rsidR="00A10EB5" w:rsidRPr="000B2BB1" w:rsidRDefault="00A10EB5" w:rsidP="00A10EB5">
      <w:pPr>
        <w:pStyle w:val="Heading2"/>
      </w:pPr>
      <w:r w:rsidRPr="000B2BB1">
        <w:t>Skills</w:t>
      </w:r>
    </w:p>
    <w:p w14:paraId="508A8964" w14:textId="77777777" w:rsidR="00A10EB5" w:rsidRPr="00931B87" w:rsidRDefault="00A10EB5" w:rsidP="00A10EB5">
      <w:pPr>
        <w:pStyle w:val="Heading3"/>
      </w:pPr>
      <w:r w:rsidRPr="00931B87">
        <w:t>Highly Skilled</w:t>
      </w:r>
    </w:p>
    <w:p w14:paraId="6DC5A1D5" w14:textId="77777777" w:rsidR="00A10EB5" w:rsidRDefault="00A10EB5" w:rsidP="00A10EB5">
      <w:pPr>
        <w:pStyle w:val="Body"/>
      </w:pPr>
      <w:r>
        <w:t>Product management</w:t>
      </w:r>
    </w:p>
    <w:p w14:paraId="51DE66C8" w14:textId="77777777" w:rsidR="00A10EB5" w:rsidRDefault="00A10EB5" w:rsidP="00A10EB5">
      <w:pPr>
        <w:pStyle w:val="Body"/>
      </w:pPr>
      <w:r>
        <w:t>User Experience</w:t>
      </w:r>
    </w:p>
    <w:p w14:paraId="5C19F0FA" w14:textId="77777777" w:rsidR="00A10EB5" w:rsidRDefault="00A10EB5" w:rsidP="00A10EB5">
      <w:pPr>
        <w:pStyle w:val="Body"/>
      </w:pPr>
      <w:r>
        <w:t>UX research</w:t>
      </w:r>
    </w:p>
    <w:p w14:paraId="6A3E9D5B" w14:textId="77777777" w:rsidR="00A10EB5" w:rsidRDefault="00A10EB5" w:rsidP="00A10EB5">
      <w:pPr>
        <w:pStyle w:val="Body"/>
      </w:pPr>
      <w:r>
        <w:t>Roadmaps</w:t>
      </w:r>
    </w:p>
    <w:p w14:paraId="7F279388" w14:textId="77777777" w:rsidR="00A10EB5" w:rsidRDefault="00A10EB5" w:rsidP="00A10EB5">
      <w:pPr>
        <w:pStyle w:val="Body"/>
      </w:pPr>
      <w:r>
        <w:t>Sprint planning</w:t>
      </w:r>
    </w:p>
    <w:p w14:paraId="2C53C2B1" w14:textId="77777777" w:rsidR="00A10EB5" w:rsidRDefault="00A10EB5" w:rsidP="00A10EB5">
      <w:pPr>
        <w:pStyle w:val="Body"/>
      </w:pPr>
      <w:r>
        <w:t>R</w:t>
      </w:r>
      <w:r w:rsidRPr="000B2BB1">
        <w:t>equirements gathering</w:t>
      </w:r>
    </w:p>
    <w:p w14:paraId="2460C490" w14:textId="77777777" w:rsidR="00A10EB5" w:rsidRDefault="00A10EB5" w:rsidP="00A10EB5">
      <w:pPr>
        <w:pStyle w:val="Body"/>
      </w:pPr>
      <w:r>
        <w:t>Interaction design</w:t>
      </w:r>
    </w:p>
    <w:p w14:paraId="2F618DFF" w14:textId="77777777" w:rsidR="00A10EB5" w:rsidRDefault="00A10EB5" w:rsidP="00A10EB5">
      <w:pPr>
        <w:pStyle w:val="Body"/>
      </w:pPr>
      <w:r>
        <w:t>W</w:t>
      </w:r>
      <w:r w:rsidRPr="000B2BB1">
        <w:t>ireframe designs</w:t>
      </w:r>
    </w:p>
    <w:p w14:paraId="4C9146A1" w14:textId="77777777" w:rsidR="00A10EB5" w:rsidRPr="000B2BB1" w:rsidRDefault="00A10EB5" w:rsidP="00A10EB5">
      <w:pPr>
        <w:pStyle w:val="Body"/>
      </w:pPr>
      <w:r>
        <w:t>Usability testing</w:t>
      </w:r>
    </w:p>
    <w:p w14:paraId="7C4F63E7" w14:textId="77777777" w:rsidR="00A10EB5" w:rsidRDefault="00A10EB5" w:rsidP="00A10EB5">
      <w:pPr>
        <w:pStyle w:val="Body"/>
      </w:pPr>
      <w:r>
        <w:t>S</w:t>
      </w:r>
      <w:r w:rsidRPr="000B2BB1">
        <w:t>takeholder management</w:t>
      </w:r>
    </w:p>
    <w:p w14:paraId="0CB897D2" w14:textId="77777777" w:rsidR="00A10EB5" w:rsidRDefault="00A10EB5" w:rsidP="00A10EB5">
      <w:pPr>
        <w:pStyle w:val="Body"/>
      </w:pPr>
      <w:r>
        <w:t>Stakeholder presentations</w:t>
      </w:r>
    </w:p>
    <w:p w14:paraId="20A5135B" w14:textId="77777777" w:rsidR="00A10EB5" w:rsidRDefault="00A10EB5" w:rsidP="00A10EB5">
      <w:pPr>
        <w:pStyle w:val="Body"/>
      </w:pPr>
      <w:r>
        <w:t>Collaboration</w:t>
      </w:r>
    </w:p>
    <w:p w14:paraId="77E44925" w14:textId="77777777" w:rsidR="00A10EB5" w:rsidRDefault="00A10EB5" w:rsidP="00A10EB5">
      <w:pPr>
        <w:pStyle w:val="Body"/>
      </w:pPr>
      <w:r w:rsidRPr="000B2BB1">
        <w:t>Consulting</w:t>
      </w:r>
    </w:p>
    <w:p w14:paraId="0BD70E66" w14:textId="77777777" w:rsidR="00A10EB5" w:rsidRDefault="00A10EB5" w:rsidP="00A10EB5">
      <w:pPr>
        <w:pStyle w:val="Body"/>
      </w:pPr>
      <w:r>
        <w:t>Agile (SCRUM)</w:t>
      </w:r>
    </w:p>
    <w:p w14:paraId="20D7E694" w14:textId="53E54889" w:rsidR="00A10EB5" w:rsidRDefault="00A10EB5" w:rsidP="00A10EB5">
      <w:pPr>
        <w:pStyle w:val="Body"/>
      </w:pPr>
      <w:r>
        <w:t>Workshop facilitation</w:t>
      </w:r>
      <w:r w:rsidR="0061698D">
        <w:br w:type="column"/>
      </w:r>
    </w:p>
    <w:p w14:paraId="15B57AA2" w14:textId="77777777" w:rsidR="00A10EB5" w:rsidRDefault="00A10EB5" w:rsidP="00A10EB5">
      <w:pPr>
        <w:pStyle w:val="Body"/>
      </w:pPr>
    </w:p>
    <w:p w14:paraId="6E2E5B89" w14:textId="77777777" w:rsidR="00A10EB5" w:rsidRPr="00931B87" w:rsidRDefault="00A10EB5" w:rsidP="00A10EB5">
      <w:pPr>
        <w:pStyle w:val="Heading3"/>
      </w:pPr>
      <w:r w:rsidRPr="00931B87">
        <w:t>Moderately skilled</w:t>
      </w:r>
    </w:p>
    <w:p w14:paraId="037A89F0" w14:textId="77777777" w:rsidR="00A10EB5" w:rsidRDefault="00A10EB5" w:rsidP="00A10EB5">
      <w:pPr>
        <w:pStyle w:val="Body"/>
      </w:pPr>
      <w:r>
        <w:t>Mentoring</w:t>
      </w:r>
    </w:p>
    <w:p w14:paraId="0F0A76B6" w14:textId="77777777" w:rsidR="00A10EB5" w:rsidRDefault="00A10EB5" w:rsidP="00A10EB5">
      <w:pPr>
        <w:pStyle w:val="Body"/>
      </w:pPr>
      <w:r>
        <w:t>Analytics</w:t>
      </w:r>
    </w:p>
    <w:p w14:paraId="1F78D246" w14:textId="77777777" w:rsidR="00A10EB5" w:rsidRDefault="00A10EB5" w:rsidP="00A10EB5">
      <w:pPr>
        <w:pStyle w:val="Body"/>
      </w:pPr>
      <w:r>
        <w:t>C</w:t>
      </w:r>
      <w:r w:rsidRPr="000B2BB1">
        <w:t>ompetitor reviews</w:t>
      </w:r>
    </w:p>
    <w:p w14:paraId="79279D12" w14:textId="77777777" w:rsidR="00A10EB5" w:rsidRDefault="00A10EB5" w:rsidP="00A10EB5">
      <w:pPr>
        <w:pStyle w:val="Body"/>
      </w:pPr>
      <w:r>
        <w:t>L</w:t>
      </w:r>
      <w:r w:rsidRPr="000B2BB1">
        <w:t>eadership</w:t>
      </w:r>
    </w:p>
    <w:p w14:paraId="7FC1ACFA" w14:textId="77777777" w:rsidR="00A10EB5" w:rsidRDefault="00A10EB5" w:rsidP="00A10EB5">
      <w:pPr>
        <w:pStyle w:val="Body"/>
      </w:pPr>
      <w:r>
        <w:t>P</w:t>
      </w:r>
      <w:r w:rsidRPr="000B2BB1">
        <w:t>rototyping</w:t>
      </w:r>
    </w:p>
    <w:p w14:paraId="4415F32C" w14:textId="77777777" w:rsidR="00A10EB5" w:rsidRDefault="00A10EB5" w:rsidP="00A10EB5">
      <w:pPr>
        <w:pStyle w:val="Body"/>
      </w:pPr>
      <w:r>
        <w:t>P</w:t>
      </w:r>
      <w:r w:rsidRPr="000B2BB1">
        <w:t>roject management</w:t>
      </w:r>
    </w:p>
    <w:p w14:paraId="26A39565" w14:textId="77777777" w:rsidR="0061698D" w:rsidRDefault="0061698D" w:rsidP="00A10EB5">
      <w:pPr>
        <w:pStyle w:val="Body"/>
        <w:sectPr w:rsidR="0061698D" w:rsidSect="002D4E81">
          <w:type w:val="continuous"/>
          <w:pgSz w:w="11906" w:h="16838"/>
          <w:pgMar w:top="1440" w:right="1134" w:bottom="1134" w:left="1134" w:header="709" w:footer="850" w:gutter="0"/>
          <w:cols w:num="2" w:space="720"/>
        </w:sectPr>
      </w:pPr>
    </w:p>
    <w:p w14:paraId="0EA432BA" w14:textId="77777777" w:rsidR="0061698D" w:rsidRDefault="0061698D" w:rsidP="00A10EB5">
      <w:pPr>
        <w:pStyle w:val="Body"/>
      </w:pPr>
    </w:p>
    <w:p w14:paraId="03B4BB80" w14:textId="6FAFF551" w:rsidR="00C41AA4" w:rsidRPr="000B2BB1" w:rsidRDefault="00E23489">
      <w:pPr>
        <w:pStyle w:val="Body"/>
      </w:pPr>
      <w:r w:rsidRPr="000B2BB1">
        <w:rPr>
          <w:noProof/>
        </w:rPr>
        <w:lastRenderedPageBreak/>
        <w:drawing>
          <wp:anchor distT="127000" distB="127000" distL="127000" distR="127000" simplePos="0" relativeHeight="251663360" behindDoc="0" locked="0" layoutInCell="1" allowOverlap="1" wp14:anchorId="61083A13" wp14:editId="13A8C74B">
            <wp:simplePos x="0" y="0"/>
            <wp:positionH relativeFrom="margin">
              <wp:posOffset>350358</wp:posOffset>
            </wp:positionH>
            <wp:positionV relativeFrom="line">
              <wp:posOffset>287821</wp:posOffset>
            </wp:positionV>
            <wp:extent cx="5457439" cy="38100"/>
            <wp:effectExtent l="0" t="0" r="0" b="0"/>
            <wp:wrapTopAndBottom distT="127000" distB="127000"/>
            <wp:docPr id="1073741837" name="officeArt object" descr="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7" name="Line" descr="Line"/>
                    <pic:cNvPicPr>
                      <a:picLocks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57439" cy="38100"/>
                    </a:xfrm>
                    <a:prstGeom prst="rect">
                      <a:avLst/>
                    </a:prstGeom>
                    <a:effectLst/>
                  </pic:spPr>
                </pic:pic>
              </a:graphicData>
            </a:graphic>
          </wp:anchor>
        </w:drawing>
      </w:r>
    </w:p>
    <w:p w14:paraId="720F4D95" w14:textId="4608D5C8" w:rsidR="00C41AA4" w:rsidRPr="000B2BB1" w:rsidRDefault="00E23489" w:rsidP="005B3C3E">
      <w:pPr>
        <w:pStyle w:val="Heading2"/>
      </w:pPr>
      <w:r w:rsidRPr="000B2BB1">
        <w:t>Education</w:t>
      </w:r>
      <w:r w:rsidR="00A10EB5">
        <w:t xml:space="preserve"> &amp; Courses</w:t>
      </w:r>
    </w:p>
    <w:p w14:paraId="1857D5AB" w14:textId="77777777" w:rsidR="00EE66FB" w:rsidRDefault="00A10EB5">
      <w:pPr>
        <w:pStyle w:val="Body"/>
      </w:pPr>
      <w:r w:rsidRPr="00EE66FB">
        <w:t>A</w:t>
      </w:r>
      <w:r w:rsidR="00EE66FB" w:rsidRPr="00EE66FB">
        <w:t xml:space="preserve">ustralian Institute of </w:t>
      </w:r>
      <w:r w:rsidR="00EE66FB">
        <w:t>M</w:t>
      </w:r>
      <w:r w:rsidR="00EE66FB" w:rsidRPr="00EE66FB">
        <w:t>anagement</w:t>
      </w:r>
      <w:r w:rsidRPr="00EE66FB">
        <w:t xml:space="preserve"> </w:t>
      </w:r>
    </w:p>
    <w:p w14:paraId="02C85816" w14:textId="0136219C" w:rsidR="00A10EB5" w:rsidRDefault="00000000">
      <w:pPr>
        <w:pStyle w:val="Body"/>
      </w:pPr>
      <w:hyperlink r:id="rId24" w:history="1">
        <w:r w:rsidR="00A10EB5" w:rsidRPr="00164B9A">
          <w:rPr>
            <w:rStyle w:val="Bodylink"/>
          </w:rPr>
          <w:t>New Leader course</w:t>
        </w:r>
      </w:hyperlink>
      <w:r w:rsidR="00A10EB5">
        <w:t xml:space="preserve"> (2024)</w:t>
      </w:r>
    </w:p>
    <w:p w14:paraId="78AC8E20" w14:textId="77777777" w:rsidR="00EE66FB" w:rsidRDefault="00EE66FB">
      <w:pPr>
        <w:pStyle w:val="Body"/>
      </w:pPr>
    </w:p>
    <w:p w14:paraId="0D324D5B" w14:textId="514CEAC2" w:rsidR="00A10EB5" w:rsidRDefault="00EE66FB">
      <w:pPr>
        <w:pStyle w:val="Body"/>
      </w:pPr>
      <w:proofErr w:type="spellStart"/>
      <w:r>
        <w:t>Brainmates</w:t>
      </w:r>
      <w:proofErr w:type="spellEnd"/>
    </w:p>
    <w:p w14:paraId="51F8A7F9" w14:textId="10873DF6" w:rsidR="00A10EB5" w:rsidRDefault="00000000">
      <w:pPr>
        <w:pStyle w:val="Body"/>
      </w:pPr>
      <w:hyperlink r:id="rId25" w:history="1">
        <w:r w:rsidR="00EE66FB" w:rsidRPr="00164B9A">
          <w:rPr>
            <w:rStyle w:val="Bodylink"/>
          </w:rPr>
          <w:t>Essentials of Product Management</w:t>
        </w:r>
      </w:hyperlink>
      <w:r w:rsidR="00EE66FB">
        <w:t xml:space="preserve"> (2022)</w:t>
      </w:r>
    </w:p>
    <w:p w14:paraId="5374BB73" w14:textId="77777777" w:rsidR="00EE66FB" w:rsidRDefault="00EE66FB">
      <w:pPr>
        <w:pStyle w:val="Body"/>
      </w:pPr>
    </w:p>
    <w:p w14:paraId="42C87B4E" w14:textId="70888AB0" w:rsidR="00EE66FB" w:rsidRDefault="00EE66FB">
      <w:pPr>
        <w:pStyle w:val="Body"/>
      </w:pPr>
      <w:r>
        <w:t>Scrum Alliance</w:t>
      </w:r>
    </w:p>
    <w:p w14:paraId="6C2459F3" w14:textId="16BEDF3C" w:rsidR="00EE66FB" w:rsidRDefault="00000000">
      <w:pPr>
        <w:pStyle w:val="Body"/>
      </w:pPr>
      <w:hyperlink r:id="rId26" w:history="1">
        <w:r w:rsidR="00EE66FB" w:rsidRPr="00164B9A">
          <w:rPr>
            <w:rStyle w:val="Bodylink"/>
          </w:rPr>
          <w:t>Certified Scrum Product Owner</w:t>
        </w:r>
      </w:hyperlink>
      <w:r w:rsidR="00EE66FB">
        <w:t xml:space="preserve"> (2020)</w:t>
      </w:r>
    </w:p>
    <w:p w14:paraId="7F86524B" w14:textId="77777777" w:rsidR="00A10EB5" w:rsidRDefault="00A10EB5">
      <w:pPr>
        <w:pStyle w:val="Body"/>
      </w:pPr>
    </w:p>
    <w:p w14:paraId="5020302F" w14:textId="3286FC35" w:rsidR="00C41AA4" w:rsidRPr="000B2BB1" w:rsidRDefault="00E23489">
      <w:pPr>
        <w:pStyle w:val="Body"/>
      </w:pPr>
      <w:r w:rsidRPr="000B2BB1">
        <w:t>The University of Queensland</w:t>
      </w:r>
      <w:r w:rsidRPr="000B2BB1">
        <w:rPr>
          <w:rFonts w:ascii="Arial Unicode MS" w:hAnsi="Arial Unicode MS"/>
        </w:rPr>
        <w:br/>
      </w:r>
      <w:r w:rsidRPr="000B2BB1">
        <w:t xml:space="preserve">Graduate Certificate, Human Factors · (2004 - 2006) </w:t>
      </w:r>
    </w:p>
    <w:p w14:paraId="7DE55A01" w14:textId="77777777" w:rsidR="00C41AA4" w:rsidRPr="000B2BB1" w:rsidRDefault="00C41AA4">
      <w:pPr>
        <w:pStyle w:val="Body"/>
      </w:pPr>
    </w:p>
    <w:p w14:paraId="62BADDE2" w14:textId="77777777" w:rsidR="00C41AA4" w:rsidRPr="000B2BB1" w:rsidRDefault="00E23489">
      <w:pPr>
        <w:pStyle w:val="Body"/>
      </w:pPr>
      <w:r w:rsidRPr="000B2BB1">
        <w:t>The University of Queensland</w:t>
      </w:r>
      <w:r w:rsidRPr="000B2BB1">
        <w:rPr>
          <w:rFonts w:ascii="Arial Unicode MS" w:hAnsi="Arial Unicode MS"/>
        </w:rPr>
        <w:br/>
      </w:r>
      <w:r w:rsidRPr="000B2BB1">
        <w:t xml:space="preserve">PGBA(Hons), Cognitive and Computer Science · (1998 - 1998) </w:t>
      </w:r>
    </w:p>
    <w:p w14:paraId="35DF1B51" w14:textId="77777777" w:rsidR="00C41AA4" w:rsidRPr="000B2BB1" w:rsidRDefault="00C41AA4">
      <w:pPr>
        <w:pStyle w:val="Body"/>
      </w:pPr>
    </w:p>
    <w:p w14:paraId="4B27C1B3" w14:textId="77777777" w:rsidR="00C41AA4" w:rsidRPr="000B2BB1" w:rsidRDefault="00E23489">
      <w:pPr>
        <w:pStyle w:val="Body"/>
      </w:pPr>
      <w:r w:rsidRPr="000B2BB1">
        <w:t xml:space="preserve">The University of Queensland </w:t>
      </w:r>
    </w:p>
    <w:p w14:paraId="4F3ED09C" w14:textId="77777777" w:rsidR="00C41AA4" w:rsidRPr="000B2BB1" w:rsidRDefault="00E23489">
      <w:pPr>
        <w:pStyle w:val="Body"/>
      </w:pPr>
      <w:r w:rsidRPr="000B2BB1">
        <w:t xml:space="preserve">BSc, Cognitive Science · (1994 - 1997) </w:t>
      </w:r>
    </w:p>
    <w:sectPr w:rsidR="00C41AA4" w:rsidRPr="000B2BB1" w:rsidSect="002D4E81">
      <w:type w:val="continuous"/>
      <w:pgSz w:w="11906" w:h="16838"/>
      <w:pgMar w:top="1440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9FD4F" w14:textId="77777777" w:rsidR="002D4E81" w:rsidRDefault="002D4E81" w:rsidP="005B3C3E">
      <w:r>
        <w:separator/>
      </w:r>
    </w:p>
  </w:endnote>
  <w:endnote w:type="continuationSeparator" w:id="0">
    <w:p w14:paraId="2666C20C" w14:textId="77777777" w:rsidR="002D4E81" w:rsidRDefault="002D4E81" w:rsidP="005B3C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Lato Bold">
    <w:altName w:val="Lato"/>
    <w:panose1 w:val="020B0604020202020204"/>
    <w:charset w:val="4D"/>
    <w:family w:val="swiss"/>
    <w:pitch w:val="variable"/>
    <w:sig w:usb0="800000AF" w:usb1="40006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6B6E8" w14:textId="77777777" w:rsidR="00C41AA4" w:rsidRDefault="00E23489">
    <w:pPr>
      <w:pStyle w:val="HeaderFooter"/>
      <w:tabs>
        <w:tab w:val="clear" w:pos="9020"/>
        <w:tab w:val="center" w:pos="4819"/>
        <w:tab w:val="right" w:pos="9638"/>
      </w:tabs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CA2637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F54C2" w14:textId="77777777" w:rsidR="002D4E81" w:rsidRDefault="002D4E81" w:rsidP="005B3C3E">
      <w:r>
        <w:separator/>
      </w:r>
    </w:p>
  </w:footnote>
  <w:footnote w:type="continuationSeparator" w:id="0">
    <w:p w14:paraId="015EB5B6" w14:textId="77777777" w:rsidR="002D4E81" w:rsidRDefault="002D4E81" w:rsidP="005B3C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D0A49" w14:textId="77777777" w:rsidR="00C41AA4" w:rsidRDefault="00E23489">
    <w:pPr>
      <w:pStyle w:val="HeaderFooter"/>
      <w:tabs>
        <w:tab w:val="clear" w:pos="9020"/>
        <w:tab w:val="center" w:pos="4819"/>
        <w:tab w:val="right" w:pos="9638"/>
      </w:tabs>
    </w:pPr>
    <w:r>
      <w:t>Daniel Naumann C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B2CB0"/>
    <w:multiLevelType w:val="hybridMultilevel"/>
    <w:tmpl w:val="1FE614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862501"/>
    <w:multiLevelType w:val="hybridMultilevel"/>
    <w:tmpl w:val="D6B6ACE4"/>
    <w:numStyleLink w:val="Bullet"/>
  </w:abstractNum>
  <w:abstractNum w:abstractNumId="2" w15:restartNumberingAfterBreak="0">
    <w:nsid w:val="37725754"/>
    <w:multiLevelType w:val="hybridMultilevel"/>
    <w:tmpl w:val="15584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11144E"/>
    <w:multiLevelType w:val="hybridMultilevel"/>
    <w:tmpl w:val="75E8A6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713D77"/>
    <w:multiLevelType w:val="hybridMultilevel"/>
    <w:tmpl w:val="4EFA3CE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12422E"/>
    <w:multiLevelType w:val="multilevel"/>
    <w:tmpl w:val="1DF0F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4781CD1"/>
    <w:multiLevelType w:val="multilevel"/>
    <w:tmpl w:val="58981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CE690A"/>
    <w:multiLevelType w:val="hybridMultilevel"/>
    <w:tmpl w:val="D6B6ACE4"/>
    <w:styleLink w:val="Bullet"/>
    <w:lvl w:ilvl="0" w:tplc="48C2A2B6">
      <w:start w:val="1"/>
      <w:numFmt w:val="bullet"/>
      <w:lvlText w:val="•"/>
      <w:lvlJc w:val="left"/>
      <w:pPr>
        <w:ind w:left="229" w:hanging="2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936AB16A">
      <w:start w:val="1"/>
      <w:numFmt w:val="bullet"/>
      <w:lvlText w:val="•"/>
      <w:lvlJc w:val="left"/>
      <w:pPr>
        <w:ind w:left="409" w:hanging="2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B3F0A7CA">
      <w:start w:val="1"/>
      <w:numFmt w:val="bullet"/>
      <w:lvlText w:val="•"/>
      <w:lvlJc w:val="left"/>
      <w:pPr>
        <w:ind w:left="589" w:hanging="2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816EE1B2">
      <w:start w:val="1"/>
      <w:numFmt w:val="bullet"/>
      <w:lvlText w:val="•"/>
      <w:lvlJc w:val="left"/>
      <w:pPr>
        <w:ind w:left="769" w:hanging="2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FB3E024A">
      <w:start w:val="1"/>
      <w:numFmt w:val="bullet"/>
      <w:lvlText w:val="•"/>
      <w:lvlJc w:val="left"/>
      <w:pPr>
        <w:ind w:left="949" w:hanging="2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330CCBDA">
      <w:start w:val="1"/>
      <w:numFmt w:val="bullet"/>
      <w:lvlText w:val="•"/>
      <w:lvlJc w:val="left"/>
      <w:pPr>
        <w:ind w:left="1129" w:hanging="2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ED72DA94">
      <w:start w:val="1"/>
      <w:numFmt w:val="bullet"/>
      <w:lvlText w:val="•"/>
      <w:lvlJc w:val="left"/>
      <w:pPr>
        <w:ind w:left="1309" w:hanging="2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FACE582A">
      <w:start w:val="1"/>
      <w:numFmt w:val="bullet"/>
      <w:lvlText w:val="•"/>
      <w:lvlJc w:val="left"/>
      <w:pPr>
        <w:ind w:left="1489" w:hanging="2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AF8E871E">
      <w:start w:val="1"/>
      <w:numFmt w:val="bullet"/>
      <w:lvlText w:val="•"/>
      <w:lvlJc w:val="left"/>
      <w:pPr>
        <w:ind w:left="1669" w:hanging="2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num w:numId="1" w16cid:durableId="1538858984">
    <w:abstractNumId w:val="7"/>
  </w:num>
  <w:num w:numId="2" w16cid:durableId="1517840856">
    <w:abstractNumId w:val="1"/>
  </w:num>
  <w:num w:numId="3" w16cid:durableId="133644095">
    <w:abstractNumId w:val="3"/>
  </w:num>
  <w:num w:numId="4" w16cid:durableId="79446490">
    <w:abstractNumId w:val="6"/>
    <w:lvlOverride w:ilvl="0">
      <w:lvl w:ilvl="0">
        <w:numFmt w:val="bullet"/>
        <w:lvlText w:val=""/>
        <w:lvlJc w:val="left"/>
        <w:pPr>
          <w:tabs>
            <w:tab w:val="num" w:pos="675"/>
          </w:tabs>
          <w:ind w:left="675" w:hanging="360"/>
        </w:pPr>
        <w:rPr>
          <w:rFonts w:ascii="Wingdings" w:hAnsi="Wingdings" w:hint="default"/>
          <w:sz w:val="20"/>
        </w:rPr>
      </w:lvl>
    </w:lvlOverride>
  </w:num>
  <w:num w:numId="5" w16cid:durableId="1412657535">
    <w:abstractNumId w:val="2"/>
  </w:num>
  <w:num w:numId="6" w16cid:durableId="883641110">
    <w:abstractNumId w:val="4"/>
  </w:num>
  <w:num w:numId="7" w16cid:durableId="1411656493">
    <w:abstractNumId w:val="5"/>
  </w:num>
  <w:num w:numId="8" w16cid:durableId="909714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xsjQwMDQ1tLQ0MzRR0lEKTi0uzszPAykwqgUA+9MGmCwAAAA="/>
  </w:docVars>
  <w:rsids>
    <w:rsidRoot w:val="00C41AA4"/>
    <w:rsid w:val="000343BB"/>
    <w:rsid w:val="000B2BB1"/>
    <w:rsid w:val="000C3ADB"/>
    <w:rsid w:val="00164B9A"/>
    <w:rsid w:val="00262EE0"/>
    <w:rsid w:val="002915F0"/>
    <w:rsid w:val="00294CA7"/>
    <w:rsid w:val="002C10FB"/>
    <w:rsid w:val="002D4E81"/>
    <w:rsid w:val="003A7C45"/>
    <w:rsid w:val="00410CD5"/>
    <w:rsid w:val="004B1F8D"/>
    <w:rsid w:val="004E2AAC"/>
    <w:rsid w:val="004F3360"/>
    <w:rsid w:val="004F557F"/>
    <w:rsid w:val="005130C3"/>
    <w:rsid w:val="00524001"/>
    <w:rsid w:val="005B3C3E"/>
    <w:rsid w:val="005D04E1"/>
    <w:rsid w:val="005D1993"/>
    <w:rsid w:val="005D6768"/>
    <w:rsid w:val="005F4732"/>
    <w:rsid w:val="0060583B"/>
    <w:rsid w:val="0061698D"/>
    <w:rsid w:val="0066170A"/>
    <w:rsid w:val="0066410B"/>
    <w:rsid w:val="006B020C"/>
    <w:rsid w:val="006B376B"/>
    <w:rsid w:val="006D077F"/>
    <w:rsid w:val="00825CD4"/>
    <w:rsid w:val="008A1096"/>
    <w:rsid w:val="00931B87"/>
    <w:rsid w:val="00964F17"/>
    <w:rsid w:val="009C117F"/>
    <w:rsid w:val="009C5596"/>
    <w:rsid w:val="00A10EB5"/>
    <w:rsid w:val="00A61B4D"/>
    <w:rsid w:val="00AC4F3E"/>
    <w:rsid w:val="00B71328"/>
    <w:rsid w:val="00BD5B45"/>
    <w:rsid w:val="00C2033B"/>
    <w:rsid w:val="00C41AA4"/>
    <w:rsid w:val="00C42D12"/>
    <w:rsid w:val="00C43416"/>
    <w:rsid w:val="00C8145C"/>
    <w:rsid w:val="00C84B3B"/>
    <w:rsid w:val="00C94194"/>
    <w:rsid w:val="00CA2637"/>
    <w:rsid w:val="00CA4693"/>
    <w:rsid w:val="00CC39EC"/>
    <w:rsid w:val="00CC66E2"/>
    <w:rsid w:val="00CE0E1C"/>
    <w:rsid w:val="00D46AC3"/>
    <w:rsid w:val="00D5002C"/>
    <w:rsid w:val="00D55568"/>
    <w:rsid w:val="00D70DF3"/>
    <w:rsid w:val="00D96875"/>
    <w:rsid w:val="00DA445D"/>
    <w:rsid w:val="00DA75E8"/>
    <w:rsid w:val="00E23489"/>
    <w:rsid w:val="00E25756"/>
    <w:rsid w:val="00EB56D3"/>
    <w:rsid w:val="00EE66FB"/>
    <w:rsid w:val="00F04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78B31"/>
  <w15:docId w15:val="{EE2188E9-FC15-D640-B3DD-EF981ADE8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AU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C3E"/>
    <w:pPr>
      <w:spacing w:line="288" w:lineRule="auto"/>
    </w:pPr>
    <w:rPr>
      <w:rFonts w:ascii="Arial" w:hAnsi="Arial" w:cs="Arial Unicode MS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Heading1">
    <w:name w:val="heading 1"/>
    <w:basedOn w:val="Title"/>
    <w:next w:val="Normal"/>
    <w:link w:val="Heading1Char"/>
    <w:uiPriority w:val="9"/>
    <w:qFormat/>
    <w:rsid w:val="00A10EB5"/>
    <w:pPr>
      <w:spacing w:after="360"/>
      <w:outlineLvl w:val="0"/>
    </w:pPr>
  </w:style>
  <w:style w:type="paragraph" w:styleId="Heading2">
    <w:name w:val="heading 2"/>
    <w:basedOn w:val="Heading"/>
    <w:next w:val="Body"/>
    <w:uiPriority w:val="9"/>
    <w:unhideWhenUsed/>
    <w:qFormat/>
    <w:rsid w:val="005B3C3E"/>
    <w:pPr>
      <w:outlineLvl w:val="1"/>
    </w:pPr>
    <w:rPr>
      <w:lang w:val="en-AU"/>
    </w:rPr>
  </w:style>
  <w:style w:type="paragraph" w:styleId="Heading3">
    <w:name w:val="heading 3"/>
    <w:basedOn w:val="Heading2"/>
    <w:next w:val="Body"/>
    <w:uiPriority w:val="9"/>
    <w:unhideWhenUsed/>
    <w:qFormat/>
    <w:rsid w:val="00931B87"/>
    <w:pPr>
      <w:spacing w:after="240"/>
      <w:outlineLvl w:val="2"/>
    </w:pPr>
    <w:rPr>
      <w:i/>
      <w:iCs/>
      <w:sz w:val="32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B3C3E"/>
    <w:pPr>
      <w:outlineLvl w:val="3"/>
    </w:pPr>
    <w:rPr>
      <w:b w:val="0"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Arial" w:hAnsi="Arial" w:cs="Arial Unicode MS"/>
      <w:color w:val="5E5E5E"/>
      <w:sz w:val="24"/>
      <w:szCs w:val="24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Title">
    <w:name w:val="Title"/>
    <w:next w:val="Body"/>
    <w:uiPriority w:val="10"/>
    <w:qFormat/>
    <w:pPr>
      <w:keepNext/>
    </w:pPr>
    <w:rPr>
      <w:rFonts w:ascii="Verdana" w:hAnsi="Verdana" w:cs="Arial Unicode MS"/>
      <w:b/>
      <w:bCs/>
      <w:color w:val="000000"/>
      <w:sz w:val="72"/>
      <w:szCs w:val="72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pPr>
      <w:spacing w:line="288" w:lineRule="auto"/>
    </w:pPr>
    <w:rPr>
      <w:rFonts w:ascii="Arial" w:hAnsi="Arial" w:cs="Arial Unicode MS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link w:val="DefaultChar"/>
    <w:rPr>
      <w:rFonts w:ascii="Helvetica Neue" w:eastAsia="Helvetica Neue" w:hAnsi="Helvetica Neue" w:cs="Helvetica Neue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Subtitle">
    <w:name w:val="Subtitle"/>
    <w:next w:val="Body"/>
    <w:uiPriority w:val="11"/>
    <w:qFormat/>
    <w:pPr>
      <w:keepNext/>
    </w:pPr>
    <w:rPr>
      <w:rFonts w:ascii="Helvetica Neue" w:hAnsi="Helvetica Neue" w:cs="Arial Unicode MS"/>
      <w:color w:val="000000"/>
      <w:sz w:val="42"/>
      <w:szCs w:val="42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Caption">
    <w:name w:val="caption"/>
    <w:pPr>
      <w:tabs>
        <w:tab w:val="left" w:pos="1150"/>
      </w:tabs>
      <w:spacing w:line="288" w:lineRule="auto"/>
    </w:pPr>
    <w:rPr>
      <w:rFonts w:ascii="Arial" w:eastAsia="Arial" w:hAnsi="Arial" w:cs="Arial"/>
      <w:i/>
      <w:iCs/>
      <w:color w:val="000000"/>
      <w:sz w:val="32"/>
      <w:szCs w:val="32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Hyperlink"/>
    <w:rPr>
      <w:u w:val="single" w:color="0096FF"/>
    </w:rPr>
  </w:style>
  <w:style w:type="paragraph" w:customStyle="1" w:styleId="Coverlinks">
    <w:name w:val="Cover links"/>
    <w:next w:val="Body"/>
    <w:pPr>
      <w:keepNext/>
      <w:spacing w:before="360" w:after="40" w:line="288" w:lineRule="auto"/>
      <w:outlineLvl w:val="0"/>
    </w:pPr>
    <w:rPr>
      <w:rFonts w:ascii="Verdana" w:eastAsia="Verdana" w:hAnsi="Verdana" w:cs="Verdana"/>
      <w:color w:val="000000"/>
      <w:spacing w:val="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ing">
    <w:name w:val="Heading"/>
    <w:next w:val="Body"/>
    <w:pPr>
      <w:keepNext/>
      <w:spacing w:after="320"/>
      <w:outlineLvl w:val="0"/>
    </w:pPr>
    <w:rPr>
      <w:rFonts w:ascii="Verdana" w:hAnsi="Verdana" w:cs="Arial Unicode MS"/>
      <w:b/>
      <w:bCs/>
      <w:color w:val="000000"/>
      <w:sz w:val="40"/>
      <w:szCs w:val="40"/>
      <w:lang w:val="en-US"/>
      <w14:textOutline w14:w="0" w14:cap="flat" w14:cmpd="sng" w14:algn="ctr">
        <w14:noFill/>
        <w14:prstDash w14:val="solid"/>
        <w14:bevel/>
      </w14:textOutline>
    </w:rPr>
  </w:style>
  <w:style w:type="numbering" w:customStyle="1" w:styleId="Bullet">
    <w:name w:val="Bullet"/>
    <w:pPr>
      <w:numPr>
        <w:numId w:val="1"/>
      </w:numPr>
    </w:pPr>
  </w:style>
  <w:style w:type="character" w:customStyle="1" w:styleId="Hyperlink1">
    <w:name w:val="Hyperlink.1"/>
    <w:basedOn w:val="Hyperlink0"/>
    <w:rPr>
      <w:i/>
      <w:iCs/>
      <w:u w:val="single" w:color="0096FF"/>
    </w:rPr>
  </w:style>
  <w:style w:type="character" w:styleId="UnresolvedMention">
    <w:name w:val="Unresolved Mention"/>
    <w:basedOn w:val="DefaultParagraphFont"/>
    <w:uiPriority w:val="99"/>
    <w:semiHidden/>
    <w:unhideWhenUsed/>
    <w:rsid w:val="003A7C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62EE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10EB5"/>
    <w:rPr>
      <w:rFonts w:ascii="Verdana" w:hAnsi="Verdana" w:cs="Arial Unicode MS"/>
      <w:b/>
      <w:bCs/>
      <w:color w:val="000000"/>
      <w:sz w:val="72"/>
      <w:szCs w:val="72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4Char">
    <w:name w:val="Heading 4 Char"/>
    <w:basedOn w:val="DefaultParagraphFont"/>
    <w:link w:val="Heading4"/>
    <w:uiPriority w:val="9"/>
    <w:rsid w:val="005B3C3E"/>
    <w:rPr>
      <w:rFonts w:ascii="Verdana" w:hAnsi="Verdana" w:cs="Arial Unicode MS"/>
      <w:i/>
      <w:iCs/>
      <w:color w:val="000000"/>
      <w:sz w:val="40"/>
      <w:szCs w:val="40"/>
      <w14:textOutline w14:w="0" w14:cap="flat" w14:cmpd="sng" w14:algn="ctr">
        <w14:noFill/>
        <w14:prstDash w14:val="solid"/>
        <w14:bevel/>
      </w14:textOutline>
    </w:rPr>
  </w:style>
  <w:style w:type="character" w:styleId="FollowedHyperlink">
    <w:name w:val="FollowedHyperlink"/>
    <w:basedOn w:val="DefaultParagraphFont"/>
    <w:uiPriority w:val="99"/>
    <w:semiHidden/>
    <w:unhideWhenUsed/>
    <w:rsid w:val="00D70DF3"/>
    <w:rPr>
      <w:color w:val="FF00FF" w:themeColor="followedHyperlink"/>
      <w:u w:val="single"/>
    </w:rPr>
  </w:style>
  <w:style w:type="paragraph" w:customStyle="1" w:styleId="Link-contact">
    <w:name w:val="Link - contact"/>
    <w:basedOn w:val="Default"/>
    <w:next w:val="Default"/>
    <w:link w:val="Link-contactChar"/>
    <w:qFormat/>
    <w:rsid w:val="005130C3"/>
    <w:pPr>
      <w:tabs>
        <w:tab w:val="left" w:pos="993"/>
      </w:tabs>
      <w:spacing w:after="240"/>
      <w:ind w:right="64"/>
    </w:pPr>
    <w:rPr>
      <w:rFonts w:ascii="Verdana" w:hAnsi="Verdana"/>
      <w:sz w:val="28"/>
      <w:u w:val="single" w:color="0096FF"/>
    </w:rPr>
  </w:style>
  <w:style w:type="paragraph" w:customStyle="1" w:styleId="Link-italics">
    <w:name w:val="Link - italics"/>
    <w:basedOn w:val="Link-contact"/>
    <w:next w:val="Default"/>
    <w:link w:val="Link-italicsChar"/>
    <w:qFormat/>
    <w:rsid w:val="005130C3"/>
    <w:rPr>
      <w:rFonts w:ascii="Arial" w:hAnsi="Arial"/>
      <w:i/>
      <w:iCs/>
    </w:rPr>
  </w:style>
  <w:style w:type="character" w:customStyle="1" w:styleId="DefaultChar">
    <w:name w:val="Default Char"/>
    <w:basedOn w:val="DefaultParagraphFont"/>
    <w:link w:val="Default"/>
    <w:rsid w:val="005130C3"/>
    <w:rPr>
      <w:rFonts w:ascii="Helvetica Neue" w:eastAsia="Helvetica Neue" w:hAnsi="Helvetica Neue" w:cs="Helvetica Neue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-contactChar">
    <w:name w:val="Link - contact Char"/>
    <w:basedOn w:val="DefaultChar"/>
    <w:link w:val="Link-contact"/>
    <w:rsid w:val="005130C3"/>
    <w:rPr>
      <w:rFonts w:ascii="Verdana" w:eastAsia="Helvetica Neue" w:hAnsi="Verdana" w:cs="Helvetica Neue"/>
      <w:color w:val="000000"/>
      <w:sz w:val="28"/>
      <w:szCs w:val="22"/>
      <w:u w:val="single" w:color="0096FF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-italicsChar">
    <w:name w:val="Link - italics Char"/>
    <w:basedOn w:val="Link-contactChar"/>
    <w:link w:val="Link-italics"/>
    <w:rsid w:val="005130C3"/>
    <w:rPr>
      <w:rFonts w:ascii="Arial" w:eastAsia="Helvetica Neue" w:hAnsi="Arial" w:cs="Helvetica Neue"/>
      <w:i/>
      <w:iCs/>
      <w:color w:val="000000"/>
      <w:sz w:val="28"/>
      <w:szCs w:val="22"/>
      <w:u w:val="single" w:color="0096FF"/>
      <w14:textOutline w14:w="0" w14:cap="flat" w14:cmpd="sng" w14:algn="ctr">
        <w14:noFill/>
        <w14:prstDash w14:val="solid"/>
        <w14:bevel/>
      </w14:textOutline>
    </w:rPr>
  </w:style>
  <w:style w:type="character" w:customStyle="1" w:styleId="Bodylink">
    <w:name w:val="Body link"/>
    <w:basedOn w:val="DefaultParagraphFont"/>
    <w:uiPriority w:val="1"/>
    <w:qFormat/>
    <w:rsid w:val="00164B9A"/>
    <w:rPr>
      <w:u w:val="single" w:color="0096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3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3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svg"/><Relationship Id="rId18" Type="http://schemas.openxmlformats.org/officeDocument/2006/relationships/footer" Target="footer1.xml"/><Relationship Id="rId26" Type="http://schemas.openxmlformats.org/officeDocument/2006/relationships/hyperlink" Target="https://www.scrumalliance.org/get-certified/product-owner-track/certified-scrum-product-owner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peakxd.com.au/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5" Type="http://schemas.openxmlformats.org/officeDocument/2006/relationships/hyperlink" Target="https://brainmates.com.au/services/training/essentials-of-product-management/" TargetMode="External"/><Relationship Id="rId2" Type="http://schemas.openxmlformats.org/officeDocument/2006/relationships/styles" Target="styles.xml"/><Relationship Id="rId16" Type="http://schemas.openxmlformats.org/officeDocument/2006/relationships/hyperlink" Target="https://danielnaumann.design" TargetMode="External"/><Relationship Id="rId20" Type="http://schemas.openxmlformats.org/officeDocument/2006/relationships/hyperlink" Target="https://www.janison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24" Type="http://schemas.openxmlformats.org/officeDocument/2006/relationships/hyperlink" Target="https://www.aim.com.au/leadership-strategy/courses/new-leader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au.linkedin.com/in/danielnaumann" TargetMode="External"/><Relationship Id="rId23" Type="http://schemas.openxmlformats.org/officeDocument/2006/relationships/image" Target="media/image8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yperlink" Target="https://www.linkedin.com/in/danielnaumann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hyperlink" Target="mailto:danielnaumann@gmail.com" TargetMode="External"/><Relationship Id="rId22" Type="http://schemas.openxmlformats.org/officeDocument/2006/relationships/hyperlink" Target="https://www.linkedin.com/in/danielnaumann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Verdana"/>
        <a:ea typeface="Verdana"/>
        <a:cs typeface="Verdana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2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4</Pages>
  <Words>579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Naumann</cp:lastModifiedBy>
  <cp:revision>15</cp:revision>
  <dcterms:created xsi:type="dcterms:W3CDTF">2021-06-09T11:34:00Z</dcterms:created>
  <dcterms:modified xsi:type="dcterms:W3CDTF">2024-02-03T00:51:00Z</dcterms:modified>
</cp:coreProperties>
</file>